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Долаан Ынаа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25245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2567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11790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016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7030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67162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16416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07213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80165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52470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3403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46381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олаан Ынаалай</dc:creator>
  <dc:language>ru-RU</dc:language>
  <cp:keywords/>
  <dcterms:created xsi:type="dcterms:W3CDTF">2025-04-09T07:21:16Z</dcterms:created>
  <dcterms:modified xsi:type="dcterms:W3CDTF">2025-04-09T07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